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90af6768e52964ed26877737a8c0e11ac4f54d0"/>
    <w:p>
      <w:pPr>
        <w:pStyle w:val="Heading1"/>
      </w:pPr>
      <w:r>
        <w:t xml:space="preserve">Accountant Cover Letter for New Zealand Wellington</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Recruitment Team</w:t>
      </w:r>
      <w:r>
        <w:br/>
      </w:r>
      <w:r>
        <w:t xml:space="preserve">[Company Name]</w:t>
      </w:r>
      <w:r>
        <w:br/>
      </w:r>
      <w:r>
        <w:t xml:space="preserve">[Company Address]</w:t>
      </w:r>
      <w:r>
        <w:br/>
      </w:r>
      <w:r>
        <w:t xml:space="preserve">Wellington, New Zealand</w:t>
      </w:r>
    </w:p>
    <w:p>
      <w:pPr>
        <w:pStyle w:val="BodyText"/>
      </w:pPr>
      <w:r>
        <w:t xml:space="preserve">Dear Hiring Manager,</w:t>
      </w:r>
    </w:p>
    <w:p>
      <w:pPr>
        <w:pStyle w:val="BodyText"/>
      </w:pPr>
      <w:r>
        <w:t xml:space="preserve">I am writing to express my interest in the Accountant position at [Company Name] in New Zealand Wellington. As a dedicated and experienced accounting professional with a strong background in financial management, compliance, and strategic planning, I am eager to contribute my skills to an organization that values precision, integrity, and innovation. My career has been centered around delivering accurate financial insights while aligning with the unique needs of businesses in dynamic markets like New Zealand Wellington. I am particularly drawn to this opportunity as [Company Name] is a reputable entity known for its commitment to excellence in the Wellington business community.</w:t>
      </w:r>
    </w:p>
    <w:p>
      <w:pPr>
        <w:pStyle w:val="BodyText"/>
      </w:pPr>
      <w:r>
        <w:t xml:space="preserve">With over [X years] of experience in accounting, I have developed a comprehensive understanding of financial systems, tax regulations, and operational efficiency. My expertise spans across payroll management, budgeting, financial reporting, and compliance with local and international standards. In my previous role as [Your Previous Job Title] at [Previous Company], I streamlined accounting processes to reduce costs by 15% while improving the accuracy of financial statements by 20%. These achievements reflect my ability to balance technical expertise with a results-driven approach, which I believe aligns perfectly with the goals of [Company Name] in New Zealand Wellington.</w:t>
      </w:r>
    </w:p>
    <w:p>
      <w:pPr>
        <w:pStyle w:val="BodyText"/>
      </w:pPr>
      <w:r>
        <w:t xml:space="preserve">What excites me most about this opportunity is the chance to work within New Zealand’s thriving business environment, particularly in Wellington. As the capital city, Wellington is home to a diverse range of industries, including government agencies, startups, and multinational corporations. This diversity has allowed me to adapt my accounting practices to meet the specific needs of various sectors. For instance, while working with a local technology firm in Wellington, I implemented a cloud-based accounting system that improved data accessibility and collaboration among cross-functional teams. Similarly, my experience with small-to-medium enterprises (SMEs) in New Zealand has taught me the importance of tailoring financial solutions to support growth and compliance without compromising efficiency.</w:t>
      </w:r>
    </w:p>
    <w:p>
      <w:pPr>
        <w:pStyle w:val="BodyText"/>
      </w:pPr>
      <w:r>
        <w:t xml:space="preserve">One of the key strengths I bring to this role is my proficiency in accounting software such as Xero, MYOB, and QuickBooks, which are widely used in New Zealand. I am also well-versed in understanding the unique tax and regulatory requirements of New Zealand businesses, including compliance with the Inland Revenue Department (IRD) guidelines. My ability to interpret complex financial data and present it in a clear, actionable manner ensures that stakeholders can make informed decisions. Furthermore, my attention to detail and commitment to accuracy have consistently resulted in error-free financial reports, which is critical for maintaining trust and transparency with clients and partners.</w:t>
      </w:r>
    </w:p>
    <w:p>
      <w:pPr>
        <w:pStyle w:val="BodyText"/>
      </w:pPr>
      <w:r>
        <w:t xml:space="preserve">Another aspect of my professional journey that I believe aligns with [Company Name]’s values is my focus on collaboration and continuous learning. In New Zealand Wellington, the business community often emphasizes teamwork and innovation to overcome challenges. As an accountant, I have frequently worked alongside auditors, financial analysts, and senior management to develop strategies that drive profitability. For example, during a recent project in Wellington, I partnered with a local charity to design a cost-effective budgeting framework that allowed them to allocate resources more efficiently while adhering to strict compliance standards. This experience reinforced my belief in the power of accounting not only as a technical discipline but also as a tool for fostering sustainability and growth.</w:t>
      </w:r>
    </w:p>
    <w:p>
      <w:pPr>
        <w:pStyle w:val="BodyText"/>
      </w:pPr>
      <w:r>
        <w:t xml:space="preserve">In addition to my technical skills, I am deeply committed to upholding ethical standards in all aspects of my work. The accounting profession requires unwavering integrity, and I have always approached my responsibilities with honesty and transparency. In New Zealand Wellington, where the business landscape is both competitive and collaborative, maintaining this ethical foundation is essential for building long-term relationships with clients and colleagues. My proactive approach to staying updated on changes in financial regulations ensures that I can provide reliable guidance to [Company Name] as it navigates the complexities of the modern economy.</w:t>
      </w:r>
    </w:p>
    <w:p>
      <w:pPr>
        <w:pStyle w:val="BodyText"/>
      </w:pPr>
      <w:r>
        <w:t xml:space="preserve">What sets me apart from other candidates is my ability to combine analytical rigor with a customer-centric mindset. In Wellington, where businesses often operate in fast-paced environments, I have learned to balance speed with precision. Whether it’s preparing monthly financial statements, conducting audits, or advising on tax strategies, I prioritize clarity and efficiency without compromising quality. My goal is not only to meet the expectations of my clients but to exceed them by offering solutions that add value and support their long-term objectives.</w:t>
      </w:r>
    </w:p>
    <w:p>
      <w:pPr>
        <w:pStyle w:val="BodyText"/>
      </w:pPr>
      <w:r>
        <w:t xml:space="preserve">I am particularly interested in contributing to [Company Name]’s mission in New Zealand Wellington because of the city’s vibrant economic ecosystem and its emphasis on innovation. I am eager to leverage my skills to help the organization achieve its financial goals while fostering a culture of excellence. I believe that my background, combined with my passion for accounting, makes me an ideal fit for this role.</w:t>
      </w:r>
    </w:p>
    <w:p>
      <w:pPr>
        <w:pStyle w:val="BodyText"/>
      </w:pPr>
      <w:r>
        <w:t xml:space="preserve">Thank you for considering my application. I would welcome the opportunity to discuss how my qualifications and experiences align with [Company Name]’s needs. Please feel free to contact me at [Phone Number] or [Email Address] at your convenience. I am available for an interview at your earliest opportunity and look forward to the possibility of contributing to the success of [Company Name] in New Zealand Wellingt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New Zealand Wellington</dc:title>
  <dc:creator/>
  <dc:language>en</dc:language>
  <cp:keywords/>
  <dcterms:created xsi:type="dcterms:W3CDTF">2026-07-24T11:53:21Z</dcterms:created>
  <dcterms:modified xsi:type="dcterms:W3CDTF">2026-07-24T11:53:21Z</dcterms:modified>
</cp:coreProperties>
</file>

<file path=docProps/custom.xml><?xml version="1.0" encoding="utf-8"?>
<Properties xmlns="http://schemas.openxmlformats.org/officeDocument/2006/custom-properties" xmlns:vt="http://schemas.openxmlformats.org/officeDocument/2006/docPropsVTypes"/>
</file>